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2A32" w:rsidRPr="000D6D05" w:rsidRDefault="00437D01" w:rsidP="009B2A32">
      <w:pPr>
        <w:spacing w:after="0" w:line="240" w:lineRule="auto"/>
        <w:ind w:right="108"/>
        <w:jc w:val="center"/>
        <w:rPr>
          <w:rFonts w:ascii="Roboto Slab" w:hAnsi="Roboto Slab"/>
          <w:b/>
          <w:sz w:val="27"/>
          <w:szCs w:val="27"/>
        </w:rPr>
      </w:pPr>
      <w:r w:rsidRPr="000D6D05">
        <w:rPr>
          <w:rFonts w:ascii="Roboto Slab" w:hAnsi="Roboto Slab"/>
          <w:b/>
          <w:sz w:val="27"/>
          <w:szCs w:val="27"/>
        </w:rPr>
        <w:t>S</w:t>
      </w:r>
      <w:r w:rsidR="004B6BFA">
        <w:rPr>
          <w:rFonts w:ascii="Roboto Slab" w:hAnsi="Roboto Slab"/>
          <w:b/>
          <w:sz w:val="27"/>
          <w:szCs w:val="27"/>
        </w:rPr>
        <w:t>ession 3</w:t>
      </w:r>
      <w:r w:rsidR="000D6D05" w:rsidRPr="000D6D05">
        <w:rPr>
          <w:rFonts w:ascii="Roboto Slab" w:hAnsi="Roboto Slab"/>
          <w:b/>
          <w:sz w:val="27"/>
          <w:szCs w:val="27"/>
        </w:rPr>
        <w:t xml:space="preserve"> </w:t>
      </w:r>
      <w:proofErr w:type="gramStart"/>
      <w:r w:rsidR="000D6D05" w:rsidRPr="000D6D05">
        <w:rPr>
          <w:rFonts w:ascii="Roboto Slab" w:hAnsi="Roboto Slab"/>
          <w:b/>
          <w:sz w:val="27"/>
          <w:szCs w:val="27"/>
        </w:rPr>
        <w:t>Outline</w:t>
      </w:r>
      <w:proofErr w:type="gramEnd"/>
      <w:r w:rsidR="000D6D05" w:rsidRPr="000D6D05">
        <w:rPr>
          <w:rFonts w:ascii="Roboto Slab" w:hAnsi="Roboto Slab"/>
          <w:b/>
          <w:sz w:val="27"/>
          <w:szCs w:val="27"/>
        </w:rPr>
        <w:t xml:space="preserve"> – </w:t>
      </w:r>
      <w:r w:rsidR="00CC3762">
        <w:rPr>
          <w:rFonts w:ascii="Roboto Slab" w:hAnsi="Roboto Slab"/>
          <w:b/>
          <w:sz w:val="27"/>
          <w:szCs w:val="27"/>
        </w:rPr>
        <w:t>Mike Bird</w:t>
      </w:r>
    </w:p>
    <w:p w:rsidR="005F4389" w:rsidRPr="000D6D05" w:rsidRDefault="004B6BFA" w:rsidP="00783090">
      <w:pPr>
        <w:jc w:val="center"/>
        <w:rPr>
          <w:rFonts w:ascii="Gotham Black" w:hAnsi="Gotham Black"/>
          <w:bCs/>
          <w:sz w:val="27"/>
          <w:szCs w:val="27"/>
          <w:lang w:val="en-AU"/>
        </w:rPr>
      </w:pPr>
      <w:r>
        <w:rPr>
          <w:rFonts w:ascii="Gotham Black" w:hAnsi="Gotham Black"/>
          <w:bCs/>
          <w:sz w:val="27"/>
          <w:szCs w:val="27"/>
          <w:lang w:val="en-AU"/>
        </w:rPr>
        <w:t>Backwards through Romans</w:t>
      </w:r>
    </w:p>
    <w:p w:rsidR="004B6BFA" w:rsidRPr="004B6BFA" w:rsidRDefault="004B6BFA" w:rsidP="004B6BFA">
      <w:pPr>
        <w:jc w:val="center"/>
        <w:rPr>
          <w:rFonts w:ascii="Roboto Slab" w:hAnsi="Roboto Slab"/>
        </w:rPr>
      </w:pPr>
      <w:r w:rsidRPr="004B6BFA">
        <w:rPr>
          <w:rFonts w:ascii="Roboto Slab" w:hAnsi="Roboto Slab"/>
          <w:b/>
          <w:sz w:val="36"/>
          <w:szCs w:val="36"/>
        </w:rPr>
        <w:t>Romans 9-11: The Olive Grove Chapel</w:t>
      </w:r>
    </w:p>
    <w:p w:rsidR="004B6BFA" w:rsidRPr="004B6BFA" w:rsidRDefault="004B6BFA" w:rsidP="004B6BFA">
      <w:pPr>
        <w:pStyle w:val="ListParagraph"/>
        <w:numPr>
          <w:ilvl w:val="0"/>
          <w:numId w:val="17"/>
        </w:numPr>
        <w:rPr>
          <w:rFonts w:ascii="Roboto Slab" w:hAnsi="Roboto Slab"/>
        </w:rPr>
      </w:pPr>
      <w:r w:rsidRPr="004B6BFA">
        <w:rPr>
          <w:rFonts w:ascii="Roboto Slab" w:hAnsi="Roboto Slab"/>
        </w:rPr>
        <w:t>Not doctrine of election.</w:t>
      </w:r>
    </w:p>
    <w:p w:rsidR="004B6BFA" w:rsidRDefault="004B6BFA" w:rsidP="004B6BFA">
      <w:pPr>
        <w:pStyle w:val="ListParagraph"/>
        <w:numPr>
          <w:ilvl w:val="0"/>
          <w:numId w:val="17"/>
        </w:numPr>
        <w:rPr>
          <w:rFonts w:ascii="Roboto Slab" w:hAnsi="Roboto Slab"/>
        </w:rPr>
      </w:pPr>
      <w:r w:rsidRPr="004B6BFA">
        <w:rPr>
          <w:rFonts w:ascii="Roboto Slab" w:hAnsi="Roboto Slab"/>
        </w:rPr>
        <w:t>Not establishment of Israel in end times.</w:t>
      </w:r>
    </w:p>
    <w:p w:rsidR="004B6BFA" w:rsidRPr="004B6BFA" w:rsidRDefault="004B6BFA" w:rsidP="004B6BFA">
      <w:pPr>
        <w:rPr>
          <w:rFonts w:ascii="Roboto Slab" w:hAnsi="Roboto Slab"/>
        </w:rPr>
      </w:pPr>
      <w:r>
        <w:rPr>
          <w:rFonts w:ascii="Roboto Slab" w:hAnsi="Roboto Slab"/>
        </w:rPr>
        <w:br/>
      </w:r>
      <w:r w:rsidRPr="004B6BFA">
        <w:rPr>
          <w:rFonts w:ascii="Roboto Slab" w:hAnsi="Roboto Slab"/>
        </w:rPr>
        <w:t>Romans 9 – Israel in the past</w:t>
      </w:r>
      <w:r w:rsidRPr="004B6BFA">
        <w:rPr>
          <w:rFonts w:ascii="Roboto Slab" w:hAnsi="Roboto Slab"/>
        </w:rPr>
        <w:br/>
      </w:r>
      <w:r w:rsidRPr="004B6BFA">
        <w:rPr>
          <w:rFonts w:ascii="Roboto Slab" w:hAnsi="Roboto Slab"/>
        </w:rPr>
        <w:t>Romans 10 – Israel in the present</w:t>
      </w:r>
      <w:r w:rsidRPr="004B6BFA">
        <w:rPr>
          <w:rFonts w:ascii="Roboto Slab" w:hAnsi="Roboto Slab"/>
        </w:rPr>
        <w:br/>
      </w:r>
      <w:r w:rsidRPr="004B6BFA">
        <w:rPr>
          <w:rFonts w:ascii="Roboto Slab" w:hAnsi="Roboto Slab"/>
        </w:rPr>
        <w:t>Romans 11 – Israel in the future</w:t>
      </w:r>
    </w:p>
    <w:p w:rsidR="004B6BFA" w:rsidRPr="004B6BFA" w:rsidRDefault="004B6BFA" w:rsidP="004B6BFA">
      <w:pPr>
        <w:spacing w:after="0"/>
        <w:rPr>
          <w:rFonts w:ascii="Roboto Slab" w:hAnsi="Roboto Slab"/>
        </w:rPr>
      </w:pPr>
      <w:r w:rsidRPr="004B6BFA">
        <w:rPr>
          <w:rFonts w:ascii="Roboto Slab" w:hAnsi="Roboto Slab"/>
        </w:rPr>
        <w:t>Application</w:t>
      </w:r>
    </w:p>
    <w:p w:rsidR="004B6BFA" w:rsidRPr="004B6BFA" w:rsidRDefault="004B6BFA" w:rsidP="004B6BFA">
      <w:pPr>
        <w:pStyle w:val="ListParagraph"/>
        <w:numPr>
          <w:ilvl w:val="0"/>
          <w:numId w:val="1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Christian attitudes towards Jews and Israel – have you seen your local rabbi lately?</w:t>
      </w:r>
    </w:p>
    <w:p w:rsidR="004B6BFA" w:rsidRPr="004B6BFA" w:rsidRDefault="004B6BFA" w:rsidP="004B6BFA">
      <w:pPr>
        <w:pStyle w:val="ListParagraph"/>
        <w:numPr>
          <w:ilvl w:val="0"/>
          <w:numId w:val="1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Jewish evangelism (Jews for Jesus, Nostra Aetate, etc.)</w:t>
      </w:r>
    </w:p>
    <w:p w:rsidR="004B6BFA" w:rsidRPr="004B6BFA" w:rsidRDefault="004B6BFA" w:rsidP="004B6BFA">
      <w:pPr>
        <w:pStyle w:val="ListParagraph"/>
        <w:numPr>
          <w:ilvl w:val="0"/>
          <w:numId w:val="1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God has washed his hands of no-one (Jews)</w:t>
      </w:r>
    </w:p>
    <w:p w:rsidR="004B6BFA" w:rsidRPr="004B6BFA" w:rsidRDefault="004B6BFA" w:rsidP="004B6BFA">
      <w:pPr>
        <w:pStyle w:val="ListParagraph"/>
        <w:numPr>
          <w:ilvl w:val="0"/>
          <w:numId w:val="1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Dangers of presumption (Gentiles).</w:t>
      </w:r>
    </w:p>
    <w:p w:rsidR="004B6BFA" w:rsidRPr="004B6BFA" w:rsidRDefault="004B6BFA" w:rsidP="004B6BFA">
      <w:pPr>
        <w:jc w:val="both"/>
        <w:rPr>
          <w:rFonts w:ascii="Roboto Slab" w:hAnsi="Roboto Slab"/>
        </w:rPr>
      </w:pPr>
    </w:p>
    <w:p w:rsidR="004B6BFA" w:rsidRPr="004B6BFA" w:rsidRDefault="004B6BFA" w:rsidP="004B6BFA">
      <w:pPr>
        <w:jc w:val="center"/>
        <w:rPr>
          <w:rFonts w:ascii="Roboto Slab" w:hAnsi="Roboto Slab"/>
        </w:rPr>
      </w:pPr>
      <w:r w:rsidRPr="004B6BFA">
        <w:rPr>
          <w:rFonts w:ascii="Roboto Slab" w:hAnsi="Roboto Slab"/>
          <w:b/>
          <w:sz w:val="36"/>
          <w:szCs w:val="36"/>
        </w:rPr>
        <w:t>Romans 5-8: The Pauline Cathedral</w:t>
      </w:r>
    </w:p>
    <w:p w:rsidR="004B6BFA" w:rsidRPr="004B6BFA" w:rsidRDefault="004B6BFA" w:rsidP="004B6BFA">
      <w:pPr>
        <w:pStyle w:val="ListParagraph"/>
        <w:numPr>
          <w:ilvl w:val="0"/>
          <w:numId w:val="22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Unique to the Pauline Corpus</w:t>
      </w:r>
    </w:p>
    <w:p w:rsidR="004B6BFA" w:rsidRPr="004B6BFA" w:rsidRDefault="004B6BFA" w:rsidP="004B6BFA">
      <w:pPr>
        <w:pStyle w:val="ListParagraph"/>
        <w:numPr>
          <w:ilvl w:val="0"/>
          <w:numId w:val="22"/>
        </w:numPr>
        <w:rPr>
          <w:rFonts w:ascii="Roboto Slab" w:hAnsi="Roboto Slab"/>
        </w:rPr>
      </w:pPr>
      <w:r w:rsidRPr="004B6BFA">
        <w:rPr>
          <w:rFonts w:ascii="Roboto Slab" w:hAnsi="Roboto Slab"/>
        </w:rPr>
        <w:t>Dearth of OT Citations</w:t>
      </w:r>
      <w:r>
        <w:rPr>
          <w:rFonts w:ascii="Roboto Slab" w:hAnsi="Roboto Slab"/>
        </w:rPr>
        <w:br/>
      </w:r>
    </w:p>
    <w:p w:rsidR="004B6BFA" w:rsidRPr="004B6BFA" w:rsidRDefault="004B6BFA" w:rsidP="004B6BFA">
      <w:pPr>
        <w:spacing w:after="0"/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om 5.1-11</w:t>
      </w:r>
    </w:p>
    <w:p w:rsidR="004B6BFA" w:rsidRPr="004B6BFA" w:rsidRDefault="004B6BFA" w:rsidP="004B6BFA">
      <w:pPr>
        <w:pStyle w:val="ListParagraph"/>
        <w:numPr>
          <w:ilvl w:val="0"/>
          <w:numId w:val="1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Bridging section</w:t>
      </w:r>
    </w:p>
    <w:p w:rsidR="004B6BFA" w:rsidRPr="004B6BFA" w:rsidRDefault="004B6BFA" w:rsidP="004B6BFA">
      <w:pPr>
        <w:pStyle w:val="ListParagraph"/>
        <w:numPr>
          <w:ilvl w:val="0"/>
          <w:numId w:val="1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ecapitulation and preview</w:t>
      </w:r>
    </w:p>
    <w:p w:rsidR="004B6BFA" w:rsidRPr="004B6BFA" w:rsidRDefault="004B6BFA" w:rsidP="004B6BFA">
      <w:pPr>
        <w:pStyle w:val="ListParagraph"/>
        <w:numPr>
          <w:ilvl w:val="0"/>
          <w:numId w:val="1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Holy Spirit and hope of glory</w:t>
      </w:r>
    </w:p>
    <w:p w:rsidR="004B6BFA" w:rsidRPr="004B6BFA" w:rsidRDefault="004B6BFA" w:rsidP="004B6BFA">
      <w:pPr>
        <w:pStyle w:val="ListParagraph"/>
        <w:numPr>
          <w:ilvl w:val="0"/>
          <w:numId w:val="1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econciliation</w:t>
      </w:r>
    </w:p>
    <w:p w:rsidR="004B6BFA" w:rsidRPr="004B6BFA" w:rsidRDefault="004B6BFA" w:rsidP="004B6BFA">
      <w:pPr>
        <w:pStyle w:val="ListParagraph"/>
        <w:numPr>
          <w:ilvl w:val="0"/>
          <w:numId w:val="1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pplication</w:t>
      </w:r>
    </w:p>
    <w:p w:rsidR="004B6BFA" w:rsidRPr="004B6BFA" w:rsidRDefault="004B6BFA" w:rsidP="004B6BFA">
      <w:pPr>
        <w:pStyle w:val="ListParagraph"/>
        <w:numPr>
          <w:ilvl w:val="1"/>
          <w:numId w:val="1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Evangelism</w:t>
      </w:r>
    </w:p>
    <w:p w:rsidR="004B6BFA" w:rsidRPr="004B6BFA" w:rsidRDefault="004B6BFA" w:rsidP="004B6BFA">
      <w:pPr>
        <w:pStyle w:val="ListParagraph"/>
        <w:numPr>
          <w:ilvl w:val="1"/>
          <w:numId w:val="1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Discipleship in hardship</w:t>
      </w:r>
    </w:p>
    <w:p w:rsidR="004B6BFA" w:rsidRDefault="004B6BFA" w:rsidP="004B6BFA">
      <w:pPr>
        <w:pStyle w:val="ListParagraph"/>
        <w:numPr>
          <w:ilvl w:val="1"/>
          <w:numId w:val="1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Hope</w:t>
      </w:r>
    </w:p>
    <w:p w:rsidR="004B6BFA" w:rsidRPr="004B6BFA" w:rsidRDefault="004B6BFA" w:rsidP="004B6BFA">
      <w:pPr>
        <w:pStyle w:val="ListParagraph"/>
        <w:ind w:left="1080"/>
        <w:jc w:val="both"/>
        <w:rPr>
          <w:rFonts w:ascii="Roboto Slab" w:hAnsi="Roboto Slab"/>
        </w:rPr>
      </w:pPr>
    </w:p>
    <w:p w:rsidR="004B6BFA" w:rsidRPr="004B6BFA" w:rsidRDefault="004B6BFA" w:rsidP="004B6BFA">
      <w:pPr>
        <w:spacing w:after="0"/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om 5.12-21</w:t>
      </w:r>
    </w:p>
    <w:p w:rsidR="004B6BFA" w:rsidRPr="004B6BFA" w:rsidRDefault="004B6BFA" w:rsidP="004B6BFA">
      <w:pPr>
        <w:pStyle w:val="ListParagraph"/>
        <w:numPr>
          <w:ilvl w:val="0"/>
          <w:numId w:val="2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Law did not fix Adam!</w:t>
      </w:r>
    </w:p>
    <w:p w:rsidR="004B6BFA" w:rsidRPr="004B6BFA" w:rsidRDefault="004B6BFA" w:rsidP="004B6BFA">
      <w:pPr>
        <w:pStyle w:val="ListParagraph"/>
        <w:numPr>
          <w:ilvl w:val="0"/>
          <w:numId w:val="2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Christ is the new Adam and he alones the Old Adam</w:t>
      </w:r>
    </w:p>
    <w:p w:rsidR="004B6BFA" w:rsidRPr="004B6BFA" w:rsidRDefault="004B6BFA" w:rsidP="004B6BFA">
      <w:pPr>
        <w:pStyle w:val="ListParagraph"/>
        <w:numPr>
          <w:ilvl w:val="0"/>
          <w:numId w:val="2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ll of humanity in Adam or in Christ</w:t>
      </w:r>
    </w:p>
    <w:p w:rsidR="004B6BFA" w:rsidRPr="004B6BFA" w:rsidRDefault="004B6BFA" w:rsidP="004B6BFA">
      <w:pPr>
        <w:pStyle w:val="ListParagraph"/>
        <w:numPr>
          <w:ilvl w:val="0"/>
          <w:numId w:val="2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Super-grace</w:t>
      </w:r>
    </w:p>
    <w:p w:rsidR="004B6BFA" w:rsidRPr="004B6BFA" w:rsidRDefault="004B6BFA" w:rsidP="004B6BFA">
      <w:pPr>
        <w:pStyle w:val="ListParagraph"/>
        <w:numPr>
          <w:ilvl w:val="0"/>
          <w:numId w:val="2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5.20-21 – theme for Rom 6-8</w:t>
      </w:r>
    </w:p>
    <w:p w:rsidR="004B6BFA" w:rsidRPr="004B6BFA" w:rsidRDefault="004B6BFA" w:rsidP="004B6BFA">
      <w:pPr>
        <w:pStyle w:val="ListParagraph"/>
        <w:numPr>
          <w:ilvl w:val="0"/>
          <w:numId w:val="2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lastRenderedPageBreak/>
        <w:t>Application</w:t>
      </w:r>
    </w:p>
    <w:p w:rsidR="004B6BFA" w:rsidRPr="004B6BFA" w:rsidRDefault="004B6BFA" w:rsidP="004B6BFA">
      <w:pPr>
        <w:pStyle w:val="ListParagraph"/>
        <w:numPr>
          <w:ilvl w:val="1"/>
          <w:numId w:val="2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Origin of sin</w:t>
      </w:r>
    </w:p>
    <w:p w:rsidR="004B6BFA" w:rsidRPr="004B6BFA" w:rsidRDefault="004B6BFA" w:rsidP="004B6BFA">
      <w:pPr>
        <w:pStyle w:val="ListParagraph"/>
        <w:numPr>
          <w:ilvl w:val="1"/>
          <w:numId w:val="2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Don’t be in Adam, be in Christ</w:t>
      </w:r>
    </w:p>
    <w:p w:rsidR="004B6BFA" w:rsidRPr="004B6BFA" w:rsidRDefault="004B6BFA" w:rsidP="004B6BFA">
      <w:pPr>
        <w:pStyle w:val="ListParagraph"/>
        <w:numPr>
          <w:ilvl w:val="1"/>
          <w:numId w:val="2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Grace is bigger than your sin</w:t>
      </w:r>
    </w:p>
    <w:p w:rsidR="004B6BFA" w:rsidRPr="004B6BFA" w:rsidRDefault="004B6BFA" w:rsidP="004B6BFA">
      <w:pPr>
        <w:spacing w:after="0"/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om 6.1-23</w:t>
      </w:r>
    </w:p>
    <w:p w:rsidR="004B6BFA" w:rsidRPr="004B6BFA" w:rsidRDefault="004B6BFA" w:rsidP="004B6BFA">
      <w:pPr>
        <w:pStyle w:val="ListParagraph"/>
        <w:numPr>
          <w:ilvl w:val="0"/>
          <w:numId w:val="21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Not in Sin (vv. 1-13)</w:t>
      </w:r>
    </w:p>
    <w:p w:rsidR="004B6BFA" w:rsidRPr="004B6BFA" w:rsidRDefault="004B6BFA" w:rsidP="004B6BFA">
      <w:pPr>
        <w:pStyle w:val="ListParagraph"/>
        <w:numPr>
          <w:ilvl w:val="0"/>
          <w:numId w:val="21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Not under Law (vv. 14-23)</w:t>
      </w:r>
    </w:p>
    <w:p w:rsidR="004B6BFA" w:rsidRPr="004B6BFA" w:rsidRDefault="004B6BFA" w:rsidP="004B6BFA">
      <w:pPr>
        <w:pStyle w:val="ListParagraph"/>
        <w:numPr>
          <w:ilvl w:val="0"/>
          <w:numId w:val="21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Themes of baptism, union with Christ, transformation, and who you serve.</w:t>
      </w:r>
    </w:p>
    <w:p w:rsidR="004B6BFA" w:rsidRPr="004B6BFA" w:rsidRDefault="004B6BFA" w:rsidP="004B6BFA">
      <w:pPr>
        <w:pStyle w:val="ListParagraph"/>
        <w:numPr>
          <w:ilvl w:val="0"/>
          <w:numId w:val="21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pplication</w:t>
      </w:r>
    </w:p>
    <w:p w:rsidR="004B6BFA" w:rsidRPr="004B6BFA" w:rsidRDefault="004B6BFA" w:rsidP="004B6BFA">
      <w:pPr>
        <w:pStyle w:val="ListParagraph"/>
        <w:numPr>
          <w:ilvl w:val="1"/>
          <w:numId w:val="21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emember you baptism</w:t>
      </w:r>
    </w:p>
    <w:p w:rsidR="004B6BFA" w:rsidRPr="004B6BFA" w:rsidRDefault="004B6BFA" w:rsidP="004B6BFA">
      <w:pPr>
        <w:pStyle w:val="ListParagraph"/>
        <w:numPr>
          <w:ilvl w:val="1"/>
          <w:numId w:val="21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You are what you serve!</w:t>
      </w:r>
    </w:p>
    <w:p w:rsidR="004B6BFA" w:rsidRDefault="004B6BFA" w:rsidP="004B6BFA">
      <w:pPr>
        <w:pStyle w:val="ListParagraph"/>
        <w:numPr>
          <w:ilvl w:val="1"/>
          <w:numId w:val="21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Counting yourself dead to sin.</w:t>
      </w:r>
    </w:p>
    <w:p w:rsidR="004B6BFA" w:rsidRPr="004B6BFA" w:rsidRDefault="004B6BFA" w:rsidP="004B6BFA">
      <w:pPr>
        <w:pStyle w:val="ListParagraph"/>
        <w:ind w:left="1080"/>
        <w:jc w:val="both"/>
        <w:rPr>
          <w:rFonts w:ascii="Roboto Slab" w:hAnsi="Roboto Slab"/>
        </w:rPr>
      </w:pPr>
    </w:p>
    <w:p w:rsidR="004B6BFA" w:rsidRPr="004B6BFA" w:rsidRDefault="004B6BFA" w:rsidP="004B6BFA">
      <w:pPr>
        <w:spacing w:after="0"/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om 7.1-25</w:t>
      </w:r>
    </w:p>
    <w:p w:rsidR="004B6BFA" w:rsidRPr="004B6BFA" w:rsidRDefault="004B6BFA" w:rsidP="004B6BFA">
      <w:pPr>
        <w:pStyle w:val="ListParagraph"/>
        <w:numPr>
          <w:ilvl w:val="0"/>
          <w:numId w:val="23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Freedom from the law via marriage illustration</w:t>
      </w:r>
    </w:p>
    <w:p w:rsidR="004B6BFA" w:rsidRPr="004B6BFA" w:rsidRDefault="004B6BFA" w:rsidP="004B6BFA">
      <w:pPr>
        <w:pStyle w:val="ListParagraph"/>
        <w:numPr>
          <w:ilvl w:val="0"/>
          <w:numId w:val="23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7.5 = 7.7-25 (law)</w:t>
      </w:r>
    </w:p>
    <w:p w:rsidR="004B6BFA" w:rsidRPr="004B6BFA" w:rsidRDefault="004B6BFA" w:rsidP="004B6BFA">
      <w:pPr>
        <w:pStyle w:val="ListParagraph"/>
        <w:numPr>
          <w:ilvl w:val="0"/>
          <w:numId w:val="23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7.6 = 8.1-39 (Spirit)</w:t>
      </w:r>
    </w:p>
    <w:p w:rsidR="004B6BFA" w:rsidRPr="004B6BFA" w:rsidRDefault="004B6BFA" w:rsidP="004B6BFA">
      <w:pPr>
        <w:pStyle w:val="ListParagraph"/>
        <w:numPr>
          <w:ilvl w:val="0"/>
          <w:numId w:val="23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7.7-25</w:t>
      </w:r>
    </w:p>
    <w:p w:rsidR="004B6BFA" w:rsidRPr="004B6BFA" w:rsidRDefault="004B6BFA" w:rsidP="004B6BFA">
      <w:pPr>
        <w:pStyle w:val="ListParagraph"/>
        <w:numPr>
          <w:ilvl w:val="1"/>
          <w:numId w:val="23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Defence of the Law</w:t>
      </w:r>
    </w:p>
    <w:p w:rsidR="004B6BFA" w:rsidRPr="004B6BFA" w:rsidRDefault="004B6BFA" w:rsidP="004B6BFA">
      <w:pPr>
        <w:pStyle w:val="ListParagraph"/>
        <w:numPr>
          <w:ilvl w:val="2"/>
          <w:numId w:val="23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Is the Law sin? (7.7) &amp; Is the Law death? (7.13)</w:t>
      </w:r>
    </w:p>
    <w:p w:rsidR="004B6BFA" w:rsidRPr="004B6BFA" w:rsidRDefault="004B6BFA" w:rsidP="004B6BFA">
      <w:pPr>
        <w:pStyle w:val="ListParagraph"/>
        <w:numPr>
          <w:ilvl w:val="1"/>
          <w:numId w:val="23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The law reveals sin, but it does not save you from sin.</w:t>
      </w:r>
    </w:p>
    <w:p w:rsidR="004B6BFA" w:rsidRPr="004B6BFA" w:rsidRDefault="004B6BFA" w:rsidP="004B6BFA">
      <w:pPr>
        <w:pStyle w:val="ListParagraph"/>
        <w:numPr>
          <w:ilvl w:val="1"/>
          <w:numId w:val="23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The I/Wretched Man is not a Christian (he’s a slave to sin, no Spirit)</w:t>
      </w:r>
    </w:p>
    <w:p w:rsidR="004B6BFA" w:rsidRPr="004B6BFA" w:rsidRDefault="004B6BFA" w:rsidP="004B6BFA">
      <w:pPr>
        <w:pStyle w:val="ListParagraph"/>
        <w:numPr>
          <w:ilvl w:val="1"/>
          <w:numId w:val="23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The ‘I’ is a composite of Adam, Israel, Paul, God-fearers who with the hindsight of the faith see the struggle they had with the Law.</w:t>
      </w:r>
    </w:p>
    <w:p w:rsidR="004B6BFA" w:rsidRPr="004B6BFA" w:rsidRDefault="004B6BFA" w:rsidP="004B6BFA">
      <w:pPr>
        <w:pStyle w:val="ListParagraph"/>
        <w:numPr>
          <w:ilvl w:val="1"/>
          <w:numId w:val="23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pplication</w:t>
      </w:r>
    </w:p>
    <w:p w:rsidR="004B6BFA" w:rsidRPr="004B6BFA" w:rsidRDefault="004B6BFA" w:rsidP="004B6BFA">
      <w:pPr>
        <w:pStyle w:val="ListParagraph"/>
        <w:numPr>
          <w:ilvl w:val="2"/>
          <w:numId w:val="23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The horrifying view backwards (Campbell)</w:t>
      </w:r>
    </w:p>
    <w:p w:rsidR="004B6BFA" w:rsidRPr="004B6BFA" w:rsidRDefault="004B6BFA" w:rsidP="004B6BFA">
      <w:pPr>
        <w:spacing w:after="0"/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om 8.1-39</w:t>
      </w:r>
    </w:p>
    <w:p w:rsidR="004B6BFA" w:rsidRPr="004B6BFA" w:rsidRDefault="004B6BFA" w:rsidP="004B6BFA">
      <w:pPr>
        <w:pStyle w:val="ListParagraph"/>
        <w:numPr>
          <w:ilvl w:val="0"/>
          <w:numId w:val="24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om 8.1-11: Assurance, and Spirit over the Flesh</w:t>
      </w:r>
    </w:p>
    <w:p w:rsidR="004B6BFA" w:rsidRPr="004B6BFA" w:rsidRDefault="004B6BFA" w:rsidP="004B6BFA">
      <w:pPr>
        <w:pStyle w:val="ListParagraph"/>
        <w:numPr>
          <w:ilvl w:val="0"/>
          <w:numId w:val="24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om 8.12-17: Adoption to sonship</w:t>
      </w:r>
    </w:p>
    <w:p w:rsidR="004B6BFA" w:rsidRPr="004B6BFA" w:rsidRDefault="004B6BFA" w:rsidP="004B6BFA">
      <w:pPr>
        <w:pStyle w:val="ListParagraph"/>
        <w:numPr>
          <w:ilvl w:val="0"/>
          <w:numId w:val="24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om 8.18-39: God triumphs over suffering</w:t>
      </w:r>
    </w:p>
    <w:p w:rsidR="004B6BFA" w:rsidRPr="004B6BFA" w:rsidRDefault="004B6BFA" w:rsidP="004B6BFA">
      <w:pPr>
        <w:pStyle w:val="ListParagraph"/>
        <w:numPr>
          <w:ilvl w:val="0"/>
          <w:numId w:val="24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pplication</w:t>
      </w:r>
    </w:p>
    <w:p w:rsidR="004B6BFA" w:rsidRPr="004B6BFA" w:rsidRDefault="004B6BFA" w:rsidP="004B6BFA">
      <w:pPr>
        <w:pStyle w:val="ListParagraph"/>
        <w:numPr>
          <w:ilvl w:val="1"/>
          <w:numId w:val="24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Spirit and ethics</w:t>
      </w:r>
    </w:p>
    <w:p w:rsidR="004B6BFA" w:rsidRPr="004B6BFA" w:rsidRDefault="004B6BFA" w:rsidP="004B6BFA">
      <w:pPr>
        <w:pStyle w:val="ListParagraph"/>
        <w:numPr>
          <w:ilvl w:val="1"/>
          <w:numId w:val="24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doption</w:t>
      </w:r>
    </w:p>
    <w:p w:rsidR="004B6BFA" w:rsidRPr="004B6BFA" w:rsidRDefault="004B6BFA" w:rsidP="004B6BFA">
      <w:pPr>
        <w:pStyle w:val="ListParagraph"/>
        <w:numPr>
          <w:ilvl w:val="1"/>
          <w:numId w:val="24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God works all things for greater good</w:t>
      </w:r>
    </w:p>
    <w:p w:rsidR="004B6BFA" w:rsidRPr="004B6BFA" w:rsidRDefault="004B6BFA" w:rsidP="004B6BFA">
      <w:pPr>
        <w:pStyle w:val="ListParagraph"/>
        <w:numPr>
          <w:ilvl w:val="2"/>
          <w:numId w:val="24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Groaning and grieving</w:t>
      </w:r>
    </w:p>
    <w:p w:rsidR="004B6BFA" w:rsidRPr="004B6BFA" w:rsidRDefault="004B6BFA" w:rsidP="004B6BFA">
      <w:pPr>
        <w:pStyle w:val="ListParagraph"/>
        <w:numPr>
          <w:ilvl w:val="2"/>
          <w:numId w:val="24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Hope amidst hurting</w:t>
      </w:r>
    </w:p>
    <w:p w:rsidR="004B6BFA" w:rsidRPr="004B6BFA" w:rsidRDefault="004B6BFA" w:rsidP="004B6BFA">
      <w:pPr>
        <w:jc w:val="both"/>
        <w:rPr>
          <w:rFonts w:ascii="Roboto Slab" w:hAnsi="Roboto Slab"/>
        </w:rPr>
      </w:pPr>
    </w:p>
    <w:p w:rsidR="004B6BFA" w:rsidRPr="004B6BFA" w:rsidRDefault="004B6BFA" w:rsidP="004B6BFA">
      <w:pPr>
        <w:jc w:val="center"/>
        <w:rPr>
          <w:rFonts w:ascii="Roboto Slab" w:hAnsi="Roboto Slab"/>
          <w:b/>
          <w:sz w:val="36"/>
          <w:szCs w:val="36"/>
        </w:rPr>
      </w:pPr>
      <w:r w:rsidRPr="004B6BFA">
        <w:rPr>
          <w:rFonts w:ascii="Roboto Slab" w:hAnsi="Roboto Slab"/>
          <w:b/>
          <w:sz w:val="36"/>
          <w:szCs w:val="36"/>
        </w:rPr>
        <w:t>Romans 1-4: The Citadel of the Gospel</w:t>
      </w: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  <w:r w:rsidRPr="004B6BFA">
        <w:rPr>
          <w:rFonts w:ascii="Roboto Slab" w:hAnsi="Roboto Slab"/>
          <w:szCs w:val="24"/>
        </w:rPr>
        <w:lastRenderedPageBreak/>
        <w:t>Rom 1.1-7: Apostle, gospel, greetings</w:t>
      </w: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  <w:r w:rsidRPr="004B6BFA">
        <w:rPr>
          <w:rFonts w:ascii="Roboto Slab" w:hAnsi="Roboto Slab"/>
          <w:szCs w:val="24"/>
        </w:rPr>
        <w:t>Rom 1.8-15: Travel plans, apology, and grace gift.</w:t>
      </w: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  <w:r w:rsidRPr="004B6BFA">
        <w:rPr>
          <w:rFonts w:ascii="Roboto Slab" w:hAnsi="Roboto Slab"/>
          <w:szCs w:val="24"/>
        </w:rPr>
        <w:t>Rom 1.16-17: Proposition</w:t>
      </w: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  <w:r w:rsidRPr="004B6BFA">
        <w:rPr>
          <w:rFonts w:ascii="Roboto Slab" w:hAnsi="Roboto Slab"/>
          <w:szCs w:val="24"/>
        </w:rPr>
        <w:t>Application</w:t>
      </w:r>
    </w:p>
    <w:p w:rsidR="004B6BFA" w:rsidRPr="004B6BFA" w:rsidRDefault="004B6BFA" w:rsidP="004B6BFA">
      <w:pPr>
        <w:pStyle w:val="ListParagraph"/>
        <w:numPr>
          <w:ilvl w:val="0"/>
          <w:numId w:val="25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Paul gospelizes the Romans</w:t>
      </w:r>
    </w:p>
    <w:p w:rsidR="004B6BFA" w:rsidRPr="004B6BFA" w:rsidRDefault="004B6BFA" w:rsidP="004B6BFA">
      <w:pPr>
        <w:pStyle w:val="ListParagraph"/>
        <w:numPr>
          <w:ilvl w:val="0"/>
          <w:numId w:val="25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ighteousness of God = comprehensive saving power of the gospel</w:t>
      </w: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  <w:r w:rsidRPr="004B6BFA">
        <w:rPr>
          <w:rFonts w:ascii="Roboto Slab" w:hAnsi="Roboto Slab"/>
          <w:szCs w:val="24"/>
        </w:rPr>
        <w:t>Rom 1.18-32</w:t>
      </w:r>
    </w:p>
    <w:p w:rsidR="004B6BFA" w:rsidRPr="004B6BFA" w:rsidRDefault="004B6BFA" w:rsidP="004B6BFA">
      <w:pPr>
        <w:pStyle w:val="ListParagraph"/>
        <w:numPr>
          <w:ilvl w:val="0"/>
          <w:numId w:val="26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Stereo-typical denouncement of Gentile idolatry, immorality, and impurity.</w:t>
      </w:r>
    </w:p>
    <w:p w:rsidR="004B6BFA" w:rsidRPr="004B6BFA" w:rsidRDefault="004B6BFA" w:rsidP="004B6BFA">
      <w:pPr>
        <w:pStyle w:val="ListParagraph"/>
        <w:numPr>
          <w:ilvl w:val="0"/>
          <w:numId w:val="26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Knowledge of God in nature</w:t>
      </w:r>
    </w:p>
    <w:p w:rsidR="004B6BFA" w:rsidRPr="004B6BFA" w:rsidRDefault="004B6BFA" w:rsidP="004B6BFA">
      <w:pPr>
        <w:pStyle w:val="ListParagraph"/>
        <w:numPr>
          <w:ilvl w:val="0"/>
          <w:numId w:val="26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People exchanged/God handed them over</w:t>
      </w:r>
    </w:p>
    <w:p w:rsidR="004B6BFA" w:rsidRPr="004B6BFA" w:rsidRDefault="004B6BFA" w:rsidP="004B6BFA">
      <w:pPr>
        <w:pStyle w:val="ListParagraph"/>
        <w:numPr>
          <w:ilvl w:val="0"/>
          <w:numId w:val="26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Homoerotic behaviour in 1.12-27</w:t>
      </w:r>
    </w:p>
    <w:p w:rsidR="004B6BFA" w:rsidRPr="004B6BFA" w:rsidRDefault="004B6BFA" w:rsidP="004B6BFA">
      <w:pPr>
        <w:pStyle w:val="ListParagraph"/>
        <w:numPr>
          <w:ilvl w:val="1"/>
          <w:numId w:val="26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See William Loader and Preston Sprinkle</w:t>
      </w:r>
    </w:p>
    <w:p w:rsidR="004B6BFA" w:rsidRPr="004B6BFA" w:rsidRDefault="004B6BFA" w:rsidP="004B6BFA">
      <w:pPr>
        <w:pStyle w:val="ListParagraph"/>
        <w:numPr>
          <w:ilvl w:val="1"/>
          <w:numId w:val="26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Homoerotic acts not part of God’s purposes for humanity</w:t>
      </w:r>
    </w:p>
    <w:p w:rsidR="004B6BFA" w:rsidRPr="004B6BFA" w:rsidRDefault="004B6BFA" w:rsidP="004B6BFA">
      <w:pPr>
        <w:pStyle w:val="ListParagraph"/>
        <w:numPr>
          <w:ilvl w:val="1"/>
          <w:numId w:val="26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Not reason for God’s wrath, but an expression of it.</w:t>
      </w:r>
    </w:p>
    <w:p w:rsidR="004B6BFA" w:rsidRPr="004B6BFA" w:rsidRDefault="004B6BFA" w:rsidP="004B6BFA">
      <w:pPr>
        <w:pStyle w:val="ListParagraph"/>
        <w:numPr>
          <w:ilvl w:val="1"/>
          <w:numId w:val="26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Preach to (1) 16 year old boy with SS desire; (2) 50 year old lady with gay daughter; and (3) LGBTI activist who wanders in.</w:t>
      </w: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  <w:r w:rsidRPr="004B6BFA">
        <w:rPr>
          <w:rFonts w:ascii="Roboto Slab" w:hAnsi="Roboto Slab"/>
          <w:szCs w:val="24"/>
        </w:rPr>
        <w:t>Rom 2.1-29</w:t>
      </w:r>
    </w:p>
    <w:p w:rsidR="004B6BFA" w:rsidRPr="004B6BFA" w:rsidRDefault="004B6BFA" w:rsidP="004B6BFA">
      <w:pPr>
        <w:pStyle w:val="ListParagraph"/>
        <w:numPr>
          <w:ilvl w:val="0"/>
          <w:numId w:val="27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Presiding in Judgment (2.1-11)</w:t>
      </w:r>
    </w:p>
    <w:p w:rsidR="004B6BFA" w:rsidRPr="004B6BFA" w:rsidRDefault="004B6BFA" w:rsidP="004B6BFA">
      <w:pPr>
        <w:pStyle w:val="ListParagraph"/>
        <w:numPr>
          <w:ilvl w:val="0"/>
          <w:numId w:val="27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Performing works (2.13-16)</w:t>
      </w:r>
    </w:p>
    <w:p w:rsidR="004B6BFA" w:rsidRPr="004B6BFA" w:rsidRDefault="004B6BFA" w:rsidP="004B6BFA">
      <w:pPr>
        <w:pStyle w:val="ListParagraph"/>
        <w:numPr>
          <w:ilvl w:val="0"/>
          <w:numId w:val="27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Privileged inherited (2.17-24)</w:t>
      </w:r>
    </w:p>
    <w:p w:rsidR="004B6BFA" w:rsidRPr="004B6BFA" w:rsidRDefault="004B6BFA" w:rsidP="004B6BFA">
      <w:pPr>
        <w:pStyle w:val="ListParagraph"/>
        <w:numPr>
          <w:ilvl w:val="0"/>
          <w:numId w:val="27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Partaking of circumcision (2.25-29)</w:t>
      </w:r>
    </w:p>
    <w:p w:rsidR="004B6BFA" w:rsidRPr="004B6BFA" w:rsidRDefault="004B6BFA" w:rsidP="004B6BFA">
      <w:pPr>
        <w:pStyle w:val="ListParagraph"/>
        <w:numPr>
          <w:ilvl w:val="0"/>
          <w:numId w:val="27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Themes: Jews and Gentiles are condemned</w:t>
      </w:r>
    </w:p>
    <w:p w:rsidR="004B6BFA" w:rsidRPr="004B6BFA" w:rsidRDefault="004B6BFA" w:rsidP="004B6BFA">
      <w:pPr>
        <w:pStyle w:val="ListParagraph"/>
        <w:numPr>
          <w:ilvl w:val="0"/>
          <w:numId w:val="27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pplication:</w:t>
      </w:r>
    </w:p>
    <w:p w:rsidR="004B6BFA" w:rsidRPr="004B6BFA" w:rsidRDefault="004B6BFA" w:rsidP="004B6BFA">
      <w:pPr>
        <w:pStyle w:val="ListParagraph"/>
        <w:numPr>
          <w:ilvl w:val="1"/>
          <w:numId w:val="27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Judgementalism</w:t>
      </w:r>
    </w:p>
    <w:p w:rsidR="004B6BFA" w:rsidRPr="004B6BFA" w:rsidRDefault="004B6BFA" w:rsidP="004B6BFA">
      <w:pPr>
        <w:pStyle w:val="ListParagraph"/>
        <w:numPr>
          <w:ilvl w:val="1"/>
          <w:numId w:val="27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Superiority complex</w:t>
      </w:r>
    </w:p>
    <w:p w:rsidR="004B6BFA" w:rsidRPr="004B6BFA" w:rsidRDefault="004B6BFA" w:rsidP="004B6BFA">
      <w:pPr>
        <w:pStyle w:val="ListParagraph"/>
        <w:numPr>
          <w:ilvl w:val="1"/>
          <w:numId w:val="27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I’m a little closer to the throne of God because</w:t>
      </w:r>
    </w:p>
    <w:p w:rsidR="004B6BFA" w:rsidRPr="004B6BFA" w:rsidRDefault="004B6BFA" w:rsidP="004B6BFA">
      <w:pPr>
        <w:pStyle w:val="ListParagraph"/>
        <w:numPr>
          <w:ilvl w:val="1"/>
          <w:numId w:val="27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If you call yourself a Christian.</w:t>
      </w: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  <w:r w:rsidRPr="004B6BFA">
        <w:rPr>
          <w:rFonts w:ascii="Roboto Slab" w:hAnsi="Roboto Slab"/>
          <w:szCs w:val="24"/>
        </w:rPr>
        <w:t>Rom 3.1-20</w:t>
      </w:r>
    </w:p>
    <w:p w:rsidR="004B6BFA" w:rsidRPr="004B6BFA" w:rsidRDefault="004B6BFA" w:rsidP="004B6BFA">
      <w:pPr>
        <w:pStyle w:val="ListParagraph"/>
        <w:numPr>
          <w:ilvl w:val="0"/>
          <w:numId w:val="2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lastRenderedPageBreak/>
        <w:t>Premise: Divine impartiality and divine faithfulness</w:t>
      </w:r>
    </w:p>
    <w:p w:rsidR="004B6BFA" w:rsidRPr="004B6BFA" w:rsidRDefault="004B6BFA" w:rsidP="004B6BFA">
      <w:pPr>
        <w:pStyle w:val="ListParagraph"/>
        <w:numPr>
          <w:ilvl w:val="0"/>
          <w:numId w:val="2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Theme: If God doesn’t judge Israel, then how can he judge the world</w:t>
      </w:r>
    </w:p>
    <w:p w:rsidR="004B6BFA" w:rsidRPr="004B6BFA" w:rsidRDefault="004B6BFA" w:rsidP="004B6BFA">
      <w:pPr>
        <w:pStyle w:val="ListParagraph"/>
        <w:numPr>
          <w:ilvl w:val="0"/>
          <w:numId w:val="2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Jews and Gentiles under sin (3.9)</w:t>
      </w:r>
    </w:p>
    <w:p w:rsidR="004B6BFA" w:rsidRPr="004B6BFA" w:rsidRDefault="004B6BFA" w:rsidP="004B6BFA">
      <w:pPr>
        <w:pStyle w:val="ListParagraph"/>
        <w:numPr>
          <w:ilvl w:val="0"/>
          <w:numId w:val="2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List of sins in 3.10-18</w:t>
      </w:r>
    </w:p>
    <w:p w:rsidR="004B6BFA" w:rsidRPr="004B6BFA" w:rsidRDefault="004B6BFA" w:rsidP="004B6BFA">
      <w:pPr>
        <w:pStyle w:val="ListParagraph"/>
        <w:numPr>
          <w:ilvl w:val="0"/>
          <w:numId w:val="2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Conclusion</w:t>
      </w:r>
    </w:p>
    <w:p w:rsidR="004B6BFA" w:rsidRPr="004B6BFA" w:rsidRDefault="004B6BFA" w:rsidP="004B6BFA">
      <w:pPr>
        <w:pStyle w:val="ListParagraph"/>
        <w:numPr>
          <w:ilvl w:val="1"/>
          <w:numId w:val="2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Law holds world to account</w:t>
      </w:r>
    </w:p>
    <w:p w:rsidR="004B6BFA" w:rsidRPr="004B6BFA" w:rsidRDefault="004B6BFA" w:rsidP="004B6BFA">
      <w:pPr>
        <w:pStyle w:val="ListParagraph"/>
        <w:numPr>
          <w:ilvl w:val="1"/>
          <w:numId w:val="2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No-one justified by works of the law</w:t>
      </w:r>
    </w:p>
    <w:p w:rsidR="004B6BFA" w:rsidRPr="004B6BFA" w:rsidRDefault="004B6BFA" w:rsidP="004B6BFA">
      <w:pPr>
        <w:pStyle w:val="ListParagraph"/>
        <w:numPr>
          <w:ilvl w:val="1"/>
          <w:numId w:val="2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Law only brings knowledge of sin, not its solution.</w:t>
      </w:r>
    </w:p>
    <w:p w:rsidR="004B6BFA" w:rsidRPr="004B6BFA" w:rsidRDefault="004B6BFA" w:rsidP="004B6BFA">
      <w:pPr>
        <w:pStyle w:val="ListParagraph"/>
        <w:numPr>
          <w:ilvl w:val="0"/>
          <w:numId w:val="2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pplication:</w:t>
      </w:r>
    </w:p>
    <w:p w:rsidR="004B6BFA" w:rsidRPr="004B6BFA" w:rsidRDefault="004B6BFA" w:rsidP="004B6BFA">
      <w:pPr>
        <w:pStyle w:val="ListParagraph"/>
        <w:numPr>
          <w:ilvl w:val="1"/>
          <w:numId w:val="2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Inherited privileges only get you so far.</w:t>
      </w:r>
    </w:p>
    <w:p w:rsidR="004B6BFA" w:rsidRPr="004B6BFA" w:rsidRDefault="004B6BFA" w:rsidP="004B6BFA">
      <w:pPr>
        <w:pStyle w:val="ListParagraph"/>
        <w:numPr>
          <w:ilvl w:val="1"/>
          <w:numId w:val="28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You suck, I suck, everyone sucks in sins, we are suckiness unto death.</w:t>
      </w: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  <w:r w:rsidRPr="004B6BFA">
        <w:rPr>
          <w:rFonts w:ascii="Roboto Slab" w:hAnsi="Roboto Slab"/>
          <w:szCs w:val="24"/>
        </w:rPr>
        <w:t>Rom 3.21-29</w:t>
      </w:r>
    </w:p>
    <w:p w:rsidR="004B6BFA" w:rsidRPr="004B6BFA" w:rsidRDefault="004B6BFA" w:rsidP="004B6BFA">
      <w:pPr>
        <w:pStyle w:val="ListParagraph"/>
        <w:numPr>
          <w:ilvl w:val="0"/>
          <w:numId w:val="2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But now = new moment of redemptive history</w:t>
      </w:r>
    </w:p>
    <w:p w:rsidR="004B6BFA" w:rsidRPr="004B6BFA" w:rsidRDefault="004B6BFA" w:rsidP="004B6BFA">
      <w:pPr>
        <w:pStyle w:val="ListParagraph"/>
        <w:numPr>
          <w:ilvl w:val="0"/>
          <w:numId w:val="2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Righteousness of God = Isaiah 51/Psalm 51</w:t>
      </w:r>
    </w:p>
    <w:p w:rsidR="004B6BFA" w:rsidRPr="004B6BFA" w:rsidRDefault="004B6BFA" w:rsidP="004B6BFA">
      <w:pPr>
        <w:pStyle w:val="ListParagraph"/>
        <w:numPr>
          <w:ilvl w:val="0"/>
          <w:numId w:val="2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part from Torah (not in it), but points to it (prophetic function of Torah)</w:t>
      </w:r>
    </w:p>
    <w:p w:rsidR="004B6BFA" w:rsidRPr="004B6BFA" w:rsidRDefault="004B6BFA" w:rsidP="004B6BFA">
      <w:pPr>
        <w:pStyle w:val="ListParagraph"/>
        <w:numPr>
          <w:ilvl w:val="0"/>
          <w:numId w:val="2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ll sinners, Jew and Greek</w:t>
      </w:r>
    </w:p>
    <w:p w:rsidR="004B6BFA" w:rsidRPr="004B6BFA" w:rsidRDefault="004B6BFA" w:rsidP="004B6BFA">
      <w:pPr>
        <w:pStyle w:val="ListParagraph"/>
        <w:numPr>
          <w:ilvl w:val="0"/>
          <w:numId w:val="2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Three images for salvation: court-room, commercial, and cultic.</w:t>
      </w:r>
    </w:p>
    <w:p w:rsidR="004B6BFA" w:rsidRPr="004B6BFA" w:rsidRDefault="004B6BFA" w:rsidP="004B6BFA">
      <w:pPr>
        <w:pStyle w:val="ListParagraph"/>
        <w:numPr>
          <w:ilvl w:val="0"/>
          <w:numId w:val="2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Justification of sinner and of God.</w:t>
      </w:r>
    </w:p>
    <w:p w:rsidR="004B6BFA" w:rsidRPr="004B6BFA" w:rsidRDefault="004B6BFA" w:rsidP="004B6BFA">
      <w:pPr>
        <w:pStyle w:val="ListParagraph"/>
        <w:numPr>
          <w:ilvl w:val="0"/>
          <w:numId w:val="2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No boasting!</w:t>
      </w:r>
    </w:p>
    <w:p w:rsidR="004B6BFA" w:rsidRPr="004B6BFA" w:rsidRDefault="004B6BFA" w:rsidP="004B6BFA">
      <w:pPr>
        <w:pStyle w:val="ListParagraph"/>
        <w:numPr>
          <w:ilvl w:val="0"/>
          <w:numId w:val="2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pplication</w:t>
      </w:r>
    </w:p>
    <w:p w:rsidR="004B6BFA" w:rsidRPr="004B6BFA" w:rsidRDefault="004B6BFA" w:rsidP="004B6BFA">
      <w:pPr>
        <w:pStyle w:val="ListParagraph"/>
        <w:numPr>
          <w:ilvl w:val="1"/>
          <w:numId w:val="2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Preach like Luther</w:t>
      </w:r>
    </w:p>
    <w:p w:rsidR="004B6BFA" w:rsidRPr="004B6BFA" w:rsidRDefault="004B6BFA" w:rsidP="004B6BFA">
      <w:pPr>
        <w:pStyle w:val="ListParagraph"/>
        <w:numPr>
          <w:ilvl w:val="1"/>
          <w:numId w:val="29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End of racism</w:t>
      </w: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</w:p>
    <w:p w:rsidR="004B6BFA" w:rsidRPr="004B6BFA" w:rsidRDefault="004B6BFA" w:rsidP="004B6BFA">
      <w:pPr>
        <w:jc w:val="both"/>
        <w:rPr>
          <w:rFonts w:ascii="Roboto Slab" w:hAnsi="Roboto Slab"/>
          <w:szCs w:val="24"/>
        </w:rPr>
      </w:pPr>
      <w:r w:rsidRPr="004B6BFA">
        <w:rPr>
          <w:rFonts w:ascii="Roboto Slab" w:hAnsi="Roboto Slab"/>
          <w:szCs w:val="24"/>
        </w:rPr>
        <w:t>Rom 4.1-25</w:t>
      </w:r>
    </w:p>
    <w:p w:rsidR="004B6BFA" w:rsidRPr="004B6BFA" w:rsidRDefault="004B6BFA" w:rsidP="004B6BFA">
      <w:pPr>
        <w:pStyle w:val="ListParagraph"/>
        <w:numPr>
          <w:ilvl w:val="0"/>
          <w:numId w:val="3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How is Abraham your daddy and grace for the godless (Rom 4.1-8)</w:t>
      </w:r>
    </w:p>
    <w:p w:rsidR="004B6BFA" w:rsidRPr="004B6BFA" w:rsidRDefault="004B6BFA" w:rsidP="004B6BFA">
      <w:pPr>
        <w:pStyle w:val="ListParagraph"/>
        <w:numPr>
          <w:ilvl w:val="0"/>
          <w:numId w:val="3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braham the father of Jews and Gentiles (Rom 4.9-17), esp. 4.16</w:t>
      </w:r>
    </w:p>
    <w:p w:rsidR="004B6BFA" w:rsidRPr="004B6BFA" w:rsidRDefault="004B6BFA" w:rsidP="004B6BFA">
      <w:pPr>
        <w:pStyle w:val="ListParagraph"/>
        <w:numPr>
          <w:ilvl w:val="0"/>
          <w:numId w:val="3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braham’s faith (4.18-22)</w:t>
      </w:r>
    </w:p>
    <w:p w:rsidR="004B6BFA" w:rsidRPr="004B6BFA" w:rsidRDefault="004B6BFA" w:rsidP="004B6BFA">
      <w:pPr>
        <w:pStyle w:val="ListParagraph"/>
        <w:numPr>
          <w:ilvl w:val="0"/>
          <w:numId w:val="3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Meaning for believer (4.22-23)</w:t>
      </w:r>
    </w:p>
    <w:p w:rsidR="004B6BFA" w:rsidRPr="004B6BFA" w:rsidRDefault="004B6BFA" w:rsidP="004B6BFA">
      <w:pPr>
        <w:pStyle w:val="ListParagraph"/>
        <w:numPr>
          <w:ilvl w:val="0"/>
          <w:numId w:val="3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Application</w:t>
      </w:r>
    </w:p>
    <w:p w:rsidR="004B6BFA" w:rsidRPr="004B6BFA" w:rsidRDefault="004B6BFA" w:rsidP="004B6BFA">
      <w:pPr>
        <w:pStyle w:val="ListParagraph"/>
        <w:numPr>
          <w:ilvl w:val="1"/>
          <w:numId w:val="3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Believing means belonging</w:t>
      </w:r>
    </w:p>
    <w:p w:rsidR="004B6BFA" w:rsidRPr="004B6BFA" w:rsidRDefault="004B6BFA" w:rsidP="004B6BFA">
      <w:pPr>
        <w:pStyle w:val="ListParagraph"/>
        <w:numPr>
          <w:ilvl w:val="1"/>
          <w:numId w:val="3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The nature of faith</w:t>
      </w:r>
    </w:p>
    <w:p w:rsidR="004B6BFA" w:rsidRPr="004B6BFA" w:rsidRDefault="004B6BFA" w:rsidP="004B6BFA">
      <w:pPr>
        <w:pStyle w:val="ListParagraph"/>
        <w:numPr>
          <w:ilvl w:val="1"/>
          <w:numId w:val="30"/>
        </w:numPr>
        <w:jc w:val="both"/>
        <w:rPr>
          <w:rFonts w:ascii="Roboto Slab" w:hAnsi="Roboto Slab"/>
        </w:rPr>
      </w:pPr>
      <w:r w:rsidRPr="004B6BFA">
        <w:rPr>
          <w:rFonts w:ascii="Roboto Slab" w:hAnsi="Roboto Slab"/>
        </w:rPr>
        <w:t>God has one family, not two or three.</w:t>
      </w:r>
    </w:p>
    <w:p w:rsidR="006C04D3" w:rsidRPr="00A31DB0" w:rsidRDefault="006C04D3" w:rsidP="00A31DB0">
      <w:pPr>
        <w:jc w:val="both"/>
        <w:rPr>
          <w:rFonts w:ascii="Roboto Slab" w:hAnsi="Roboto Slab" w:cstheme="minorHAnsi"/>
          <w:sz w:val="24"/>
          <w:szCs w:val="24"/>
        </w:rPr>
      </w:pPr>
    </w:p>
    <w:sectPr w:rsidR="006C04D3" w:rsidRPr="00A31DB0" w:rsidSect="006C04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40" w:right="1080" w:bottom="81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7A6" w:rsidRDefault="007727A6" w:rsidP="007727A6">
      <w:pPr>
        <w:spacing w:after="0" w:line="240" w:lineRule="auto"/>
      </w:pPr>
      <w:r>
        <w:separator/>
      </w:r>
    </w:p>
  </w:endnote>
  <w:end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Gotham Black">
    <w:panose1 w:val="00000500000000000000"/>
    <w:charset w:val="00"/>
    <w:family w:val="modern"/>
    <w:notTrueType/>
    <w:pitch w:val="variable"/>
    <w:sig w:usb0="A10000FF" w:usb1="4000005B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02CF" w:rsidRDefault="00D702C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1546015"/>
      <w:docPartObj>
        <w:docPartGallery w:val="Page Numbers (Bottom of Page)"/>
        <w:docPartUnique/>
      </w:docPartObj>
    </w:sdtPr>
    <w:sdtEndPr>
      <w:rPr>
        <w:rFonts w:ascii="Roboto Slab" w:hAnsi="Roboto Slab"/>
        <w:noProof/>
        <w:sz w:val="20"/>
        <w:szCs w:val="20"/>
      </w:rPr>
    </w:sdtEndPr>
    <w:sdtContent>
      <w:p w:rsidR="0086554D" w:rsidRPr="0086554D" w:rsidRDefault="0086554D" w:rsidP="0086554D">
        <w:pPr>
          <w:pStyle w:val="Footer"/>
          <w:tabs>
            <w:tab w:val="clear" w:pos="4680"/>
          </w:tabs>
          <w:rPr>
            <w:u w:val="single"/>
          </w:rPr>
        </w:pPr>
        <w:r>
          <w:rPr>
            <w:u w:val="single"/>
          </w:rPr>
          <w:tab/>
        </w:r>
      </w:p>
      <w:p w:rsidR="007727A6" w:rsidRPr="00B95227" w:rsidRDefault="00B95227" w:rsidP="00B95227">
        <w:pPr>
          <w:pStyle w:val="Footer"/>
          <w:rPr>
            <w:rFonts w:ascii="Roboto Slab" w:hAnsi="Roboto Slab"/>
            <w:sz w:val="20"/>
            <w:szCs w:val="20"/>
          </w:rPr>
        </w:pPr>
        <w:r w:rsidRPr="00B95227">
          <w:rPr>
            <w:rFonts w:ascii="Roboto Slab" w:hAnsi="Roboto Slab"/>
            <w:sz w:val="20"/>
            <w:szCs w:val="20"/>
          </w:rPr>
          <w:t>201</w:t>
        </w:r>
        <w:r w:rsidR="00D702CF">
          <w:rPr>
            <w:rFonts w:ascii="Roboto Slab" w:hAnsi="Roboto Slab"/>
            <w:sz w:val="20"/>
            <w:szCs w:val="20"/>
          </w:rPr>
          <w:t>7</w:t>
        </w:r>
        <w:r w:rsidRPr="00B95227">
          <w:rPr>
            <w:rFonts w:ascii="Roboto Slab" w:hAnsi="Roboto Slab"/>
            <w:sz w:val="20"/>
            <w:szCs w:val="20"/>
          </w:rPr>
          <w:t xml:space="preserve"> Ridley College Annual Preachers’ Conference</w:t>
        </w:r>
        <w:r>
          <w:tab/>
        </w:r>
        <w:r w:rsidR="007727A6" w:rsidRPr="00B95227">
          <w:rPr>
            <w:rFonts w:ascii="Roboto Slab" w:hAnsi="Roboto Slab"/>
            <w:sz w:val="20"/>
            <w:szCs w:val="20"/>
          </w:rPr>
          <w:fldChar w:fldCharType="begin"/>
        </w:r>
        <w:r w:rsidR="007727A6" w:rsidRPr="00B95227">
          <w:rPr>
            <w:rFonts w:ascii="Roboto Slab" w:hAnsi="Roboto Slab"/>
            <w:sz w:val="20"/>
            <w:szCs w:val="20"/>
          </w:rPr>
          <w:instrText xml:space="preserve"> PAGE   \* MERGEFORMAT </w:instrText>
        </w:r>
        <w:r w:rsidR="007727A6" w:rsidRPr="00B95227">
          <w:rPr>
            <w:rFonts w:ascii="Roboto Slab" w:hAnsi="Roboto Slab"/>
            <w:sz w:val="20"/>
            <w:szCs w:val="20"/>
          </w:rPr>
          <w:fldChar w:fldCharType="separate"/>
        </w:r>
        <w:r w:rsidR="00D702CF">
          <w:rPr>
            <w:rFonts w:ascii="Roboto Slab" w:hAnsi="Roboto Slab"/>
            <w:noProof/>
            <w:sz w:val="20"/>
            <w:szCs w:val="20"/>
          </w:rPr>
          <w:t>4</w:t>
        </w:r>
        <w:r w:rsidR="007727A6" w:rsidRPr="00B95227">
          <w:rPr>
            <w:rFonts w:ascii="Roboto Slab" w:hAnsi="Roboto Slab"/>
            <w:noProof/>
            <w:sz w:val="20"/>
            <w:szCs w:val="20"/>
          </w:rPr>
          <w:fldChar w:fldCharType="end"/>
        </w:r>
      </w:p>
    </w:sdtContent>
  </w:sdt>
  <w:p w:rsidR="007727A6" w:rsidRDefault="007727A6" w:rsidP="007727A6">
    <w:pPr>
      <w:pStyle w:val="Footer"/>
      <w:tabs>
        <w:tab w:val="clear" w:pos="9360"/>
        <w:tab w:val="right" w:pos="9781"/>
      </w:tabs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0851" w:rsidRPr="00A22162" w:rsidRDefault="00C10851" w:rsidP="00C10851">
    <w:pPr>
      <w:pStyle w:val="Footer"/>
      <w:tabs>
        <w:tab w:val="clear" w:pos="4680"/>
      </w:tabs>
      <w:rPr>
        <w:u w:val="single"/>
      </w:rPr>
    </w:pPr>
    <w:r>
      <w:rPr>
        <w:u w:val="single"/>
      </w:rPr>
      <w:tab/>
    </w:r>
  </w:p>
  <w:p w:rsidR="00C10851" w:rsidRPr="00CB6755" w:rsidRDefault="00CB6755" w:rsidP="00C10851">
    <w:pPr>
      <w:pStyle w:val="Footer"/>
      <w:rPr>
        <w:rFonts w:ascii="Roboto Slab" w:hAnsi="Roboto Slab"/>
        <w:sz w:val="20"/>
        <w:szCs w:val="20"/>
      </w:rPr>
    </w:pPr>
    <w:proofErr w:type="gramStart"/>
    <w:r>
      <w:rPr>
        <w:rFonts w:ascii="Roboto Slab" w:hAnsi="Roboto Slab"/>
        <w:sz w:val="20"/>
        <w:szCs w:val="20"/>
      </w:rPr>
      <w:t xml:space="preserve">2017 </w:t>
    </w:r>
    <w:r w:rsidR="00C10851" w:rsidRPr="005A23A2">
      <w:rPr>
        <w:rFonts w:ascii="Roboto Slab" w:hAnsi="Roboto Slab"/>
        <w:sz w:val="20"/>
        <w:szCs w:val="20"/>
      </w:rPr>
      <w:t xml:space="preserve"> </w:t>
    </w:r>
    <w:r w:rsidR="00C10851">
      <w:rPr>
        <w:rFonts w:ascii="Roboto Slab" w:hAnsi="Roboto Slab"/>
        <w:sz w:val="20"/>
        <w:szCs w:val="20"/>
      </w:rPr>
      <w:t>Ridley</w:t>
    </w:r>
    <w:proofErr w:type="gramEnd"/>
    <w:r w:rsidR="00C10851">
      <w:rPr>
        <w:rFonts w:ascii="Roboto Slab" w:hAnsi="Roboto Slab"/>
        <w:sz w:val="20"/>
        <w:szCs w:val="20"/>
      </w:rPr>
      <w:t xml:space="preserve"> College </w:t>
    </w:r>
    <w:r w:rsidR="00C10851" w:rsidRPr="005A23A2">
      <w:rPr>
        <w:rFonts w:ascii="Roboto Slab" w:hAnsi="Roboto Slab"/>
        <w:sz w:val="20"/>
        <w:szCs w:val="20"/>
      </w:rPr>
      <w:t>Annual Preachers’ Conferenc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7A6" w:rsidRDefault="007727A6" w:rsidP="007727A6">
      <w:pPr>
        <w:spacing w:after="0" w:line="240" w:lineRule="auto"/>
      </w:pPr>
      <w:r>
        <w:separator/>
      </w:r>
    </w:p>
  </w:footnote>
  <w:foot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02CF" w:rsidRDefault="00D702C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27A6" w:rsidRDefault="00874EBD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</w:rPr>
    </w:pPr>
    <w:r>
      <w:rPr>
        <w:rFonts w:ascii="Roboto Slab" w:hAnsi="Roboto Slab"/>
        <w:sz w:val="20"/>
        <w:szCs w:val="20"/>
      </w:rPr>
      <w:t>KEYNOTE</w:t>
    </w:r>
    <w:r w:rsidR="007727A6">
      <w:rPr>
        <w:rFonts w:ascii="Roboto Slab" w:hAnsi="Roboto Slab"/>
        <w:sz w:val="20"/>
        <w:szCs w:val="20"/>
      </w:rPr>
      <w:tab/>
    </w:r>
    <w:r w:rsidR="00C855E2">
      <w:rPr>
        <w:rFonts w:ascii="Roboto Slab" w:hAnsi="Roboto Slab"/>
        <w:sz w:val="20"/>
        <w:szCs w:val="20"/>
      </w:rPr>
      <w:t xml:space="preserve">SESSION </w:t>
    </w:r>
    <w:r w:rsidR="00D702CF">
      <w:rPr>
        <w:rFonts w:ascii="Roboto Slab" w:hAnsi="Roboto Slab"/>
        <w:sz w:val="20"/>
        <w:szCs w:val="20"/>
      </w:rPr>
      <w:t>3</w:t>
    </w:r>
    <w:bookmarkStart w:id="0" w:name="_GoBack"/>
    <w:bookmarkEnd w:id="0"/>
    <w:r>
      <w:rPr>
        <w:rFonts w:ascii="Roboto Slab" w:hAnsi="Roboto Slab"/>
        <w:sz w:val="20"/>
        <w:szCs w:val="20"/>
      </w:rPr>
      <w:t xml:space="preserve"> OUTLINE</w:t>
    </w:r>
  </w:p>
  <w:p w:rsidR="007727A6" w:rsidRPr="007727A6" w:rsidRDefault="007727A6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  <w:u w:val="single"/>
      </w:rPr>
    </w:pPr>
    <w:r>
      <w:rPr>
        <w:rFonts w:ascii="Roboto Slab" w:hAnsi="Roboto Slab"/>
        <w:sz w:val="20"/>
        <w:szCs w:val="20"/>
        <w:u w:val="single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554D" w:rsidRDefault="00A52042">
    <w:pPr>
      <w:pStyle w:val="Header"/>
    </w:pPr>
    <w:r w:rsidRPr="00A52042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6A5B2C15" wp14:editId="46B71638">
          <wp:simplePos x="0" y="0"/>
          <wp:positionH relativeFrom="column">
            <wp:posOffset>-13970</wp:posOffset>
          </wp:positionH>
          <wp:positionV relativeFrom="paragraph">
            <wp:posOffset>-19050</wp:posOffset>
          </wp:positionV>
          <wp:extent cx="1073150" cy="424815"/>
          <wp:effectExtent l="0" t="0" r="0" b="0"/>
          <wp:wrapNone/>
          <wp:docPr id="2" name="Picture 2" descr="RidleyCollege_Large_Purple_Re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RidleyCollege_Large_Purple_Recep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E"/>
                      </a:clrFrom>
                      <a:clrTo>
                        <a:srgbClr val="FFFF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150" cy="4248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 algn="in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14:hiddenLine>
                    </a:ext>
                    <a:ext uri="{AF507438-7753-43E0-B8FC-AC1667EBCBE1}">
                      <a14:hiddenEffects xmlns:a14="http://schemas.microsoft.com/office/drawing/2010/main">
                        <a:effectLst/>
                      </a14:hiddenEffects>
                    </a:ext>
                  </a:extLst>
                </pic:spPr>
              </pic:pic>
            </a:graphicData>
          </a:graphic>
        </wp:anchor>
      </w:drawing>
    </w:r>
    <w:r w:rsidRPr="00A52042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8DC2E18" wp14:editId="31E1410F">
              <wp:simplePos x="0" y="0"/>
              <wp:positionH relativeFrom="column">
                <wp:posOffset>1144270</wp:posOffset>
              </wp:positionH>
              <wp:positionV relativeFrom="paragraph">
                <wp:posOffset>19050</wp:posOffset>
              </wp:positionV>
              <wp:extent cx="2238375" cy="39052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A52042" w:rsidRDefault="00CB6755" w:rsidP="00A52042">
                          <w:pPr>
                            <w:widowControl w:val="0"/>
                            <w:spacing w:after="0"/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>2017</w:t>
                          </w:r>
                          <w:r w:rsidR="00A52042"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 xml:space="preserve"> Annual Preachers’ Conference</w:t>
                          </w:r>
                        </w:p>
                      </w:txbxContent>
                    </wps:txbx>
                    <wps:bodyPr rot="0" vert="horz" wrap="square" lIns="36576" tIns="36576" rIns="36576" bIns="36576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0.1pt;margin-top:1.5pt;width:176.25pt;height:30.75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" filled="f" stroked="f" strokecolor="black [0]" insetpen="t">
              <v:textbox inset="2.88pt,2.88pt,2.88pt,2.88pt">
                <w:txbxContent>
                  <w:p w:rsidR="00A52042" w:rsidRDefault="00CB6755" w:rsidP="00A52042">
                    <w:pPr>
                      <w:widowControl w:val="0"/>
                      <w:spacing w:after="0"/>
                      <w:rPr>
                        <w:rFonts w:ascii="Roboto Slab" w:hAnsi="Roboto Slab"/>
                        <w:sz w:val="18"/>
                        <w:szCs w:val="18"/>
                      </w:rPr>
                    </w:pPr>
                    <w:r>
                      <w:rPr>
                        <w:rFonts w:ascii="Roboto Slab" w:hAnsi="Roboto Slab"/>
                        <w:sz w:val="18"/>
                        <w:szCs w:val="18"/>
                      </w:rPr>
                      <w:t>2017</w:t>
                    </w:r>
                    <w:r w:rsidR="00A52042">
                      <w:rPr>
                        <w:rFonts w:ascii="Roboto Slab" w:hAnsi="Roboto Slab"/>
                        <w:sz w:val="18"/>
                        <w:szCs w:val="18"/>
                      </w:rPr>
                      <w:t xml:space="preserve"> Annual Preachers’ Conferenc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003B0"/>
    <w:multiLevelType w:val="hybridMultilevel"/>
    <w:tmpl w:val="1206E8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4B40C4B"/>
    <w:multiLevelType w:val="hybridMultilevel"/>
    <w:tmpl w:val="97A069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95657A4"/>
    <w:multiLevelType w:val="hybridMultilevel"/>
    <w:tmpl w:val="9C4C9A96"/>
    <w:lvl w:ilvl="0" w:tplc="3AFA07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595580"/>
    <w:multiLevelType w:val="hybridMultilevel"/>
    <w:tmpl w:val="43663352"/>
    <w:lvl w:ilvl="0" w:tplc="A7725076">
      <w:start w:val="23"/>
      <w:numFmt w:val="bullet"/>
      <w:lvlText w:val=""/>
      <w:lvlJc w:val="left"/>
      <w:pPr>
        <w:ind w:left="50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4">
    <w:nsid w:val="1C06427E"/>
    <w:multiLevelType w:val="hybridMultilevel"/>
    <w:tmpl w:val="2F7C24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571A81"/>
    <w:multiLevelType w:val="hybridMultilevel"/>
    <w:tmpl w:val="DAD830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B2A1533"/>
    <w:multiLevelType w:val="hybridMultilevel"/>
    <w:tmpl w:val="ED48978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E023B5E"/>
    <w:multiLevelType w:val="hybridMultilevel"/>
    <w:tmpl w:val="6E3447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21764A6"/>
    <w:multiLevelType w:val="hybridMultilevel"/>
    <w:tmpl w:val="3DD694FE"/>
    <w:lvl w:ilvl="0" w:tplc="28F2192E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57204EF"/>
    <w:multiLevelType w:val="hybridMultilevel"/>
    <w:tmpl w:val="30CEBF34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2C4131"/>
    <w:multiLevelType w:val="hybridMultilevel"/>
    <w:tmpl w:val="5DE81D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C5B1FC4"/>
    <w:multiLevelType w:val="hybridMultilevel"/>
    <w:tmpl w:val="A3BC0DC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D62265B"/>
    <w:multiLevelType w:val="hybridMultilevel"/>
    <w:tmpl w:val="46F249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10D5D87"/>
    <w:multiLevelType w:val="hybridMultilevel"/>
    <w:tmpl w:val="8E4094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2196DFF"/>
    <w:multiLevelType w:val="hybridMultilevel"/>
    <w:tmpl w:val="CF6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1D3C34"/>
    <w:multiLevelType w:val="hybridMultilevel"/>
    <w:tmpl w:val="1554B428"/>
    <w:lvl w:ilvl="0" w:tplc="9222C9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74E2F25"/>
    <w:multiLevelType w:val="hybridMultilevel"/>
    <w:tmpl w:val="D7D231D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EA022BE"/>
    <w:multiLevelType w:val="hybridMultilevel"/>
    <w:tmpl w:val="18C6B42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23B798B"/>
    <w:multiLevelType w:val="hybridMultilevel"/>
    <w:tmpl w:val="7D465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036BE5"/>
    <w:multiLevelType w:val="hybridMultilevel"/>
    <w:tmpl w:val="1BEA3DA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242544D"/>
    <w:multiLevelType w:val="hybridMultilevel"/>
    <w:tmpl w:val="A6F237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62B80520"/>
    <w:multiLevelType w:val="hybridMultilevel"/>
    <w:tmpl w:val="F4120EE4"/>
    <w:lvl w:ilvl="0" w:tplc="F00A4CBA">
      <w:start w:val="6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6B904B4"/>
    <w:multiLevelType w:val="hybridMultilevel"/>
    <w:tmpl w:val="596293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BB67DC8"/>
    <w:multiLevelType w:val="hybridMultilevel"/>
    <w:tmpl w:val="6136E0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C250FBD"/>
    <w:multiLevelType w:val="hybridMultilevel"/>
    <w:tmpl w:val="9508F9BE"/>
    <w:lvl w:ilvl="0" w:tplc="DA6017D4">
      <w:start w:val="1"/>
      <w:numFmt w:val="lowerRoman"/>
      <w:lvlText w:val="(%1)"/>
      <w:lvlJc w:val="left"/>
      <w:pPr>
        <w:ind w:left="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25">
    <w:nsid w:val="6F0318D3"/>
    <w:multiLevelType w:val="hybridMultilevel"/>
    <w:tmpl w:val="04EC4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4397A8E"/>
    <w:multiLevelType w:val="hybridMultilevel"/>
    <w:tmpl w:val="D9E47E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773876B1"/>
    <w:multiLevelType w:val="hybridMultilevel"/>
    <w:tmpl w:val="632AA9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D4B0A57"/>
    <w:multiLevelType w:val="hybridMultilevel"/>
    <w:tmpl w:val="9A52E97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F9C58DE"/>
    <w:multiLevelType w:val="hybridMultilevel"/>
    <w:tmpl w:val="058294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4"/>
  </w:num>
  <w:num w:numId="3">
    <w:abstractNumId w:val="3"/>
  </w:num>
  <w:num w:numId="4">
    <w:abstractNumId w:val="15"/>
  </w:num>
  <w:num w:numId="5">
    <w:abstractNumId w:val="8"/>
  </w:num>
  <w:num w:numId="6">
    <w:abstractNumId w:val="9"/>
  </w:num>
  <w:num w:numId="7">
    <w:abstractNumId w:val="0"/>
  </w:num>
  <w:num w:numId="8">
    <w:abstractNumId w:val="14"/>
  </w:num>
  <w:num w:numId="9">
    <w:abstractNumId w:val="2"/>
  </w:num>
  <w:num w:numId="10">
    <w:abstractNumId w:val="18"/>
  </w:num>
  <w:num w:numId="11">
    <w:abstractNumId w:val="7"/>
  </w:num>
  <w:num w:numId="12">
    <w:abstractNumId w:val="4"/>
  </w:num>
  <w:num w:numId="13">
    <w:abstractNumId w:val="29"/>
  </w:num>
  <w:num w:numId="14">
    <w:abstractNumId w:val="25"/>
  </w:num>
  <w:num w:numId="15">
    <w:abstractNumId w:val="20"/>
  </w:num>
  <w:num w:numId="16">
    <w:abstractNumId w:val="23"/>
  </w:num>
  <w:num w:numId="17">
    <w:abstractNumId w:val="6"/>
  </w:num>
  <w:num w:numId="18">
    <w:abstractNumId w:val="16"/>
  </w:num>
  <w:num w:numId="19">
    <w:abstractNumId w:val="26"/>
  </w:num>
  <w:num w:numId="20">
    <w:abstractNumId w:val="1"/>
  </w:num>
  <w:num w:numId="21">
    <w:abstractNumId w:val="11"/>
  </w:num>
  <w:num w:numId="22">
    <w:abstractNumId w:val="17"/>
  </w:num>
  <w:num w:numId="23">
    <w:abstractNumId w:val="5"/>
  </w:num>
  <w:num w:numId="24">
    <w:abstractNumId w:val="22"/>
  </w:num>
  <w:num w:numId="25">
    <w:abstractNumId w:val="13"/>
  </w:num>
  <w:num w:numId="26">
    <w:abstractNumId w:val="12"/>
  </w:num>
  <w:num w:numId="27">
    <w:abstractNumId w:val="28"/>
  </w:num>
  <w:num w:numId="28">
    <w:abstractNumId w:val="10"/>
  </w:num>
  <w:num w:numId="29">
    <w:abstractNumId w:val="27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bGwMDQ1MrS0MDFW0lEKTi0uzszPAykwqgUAgePYfSwAAAA="/>
  </w:docVars>
  <w:rsids>
    <w:rsidRoot w:val="007727A6"/>
    <w:rsid w:val="000D6D05"/>
    <w:rsid w:val="00110B09"/>
    <w:rsid w:val="003878BC"/>
    <w:rsid w:val="003A4694"/>
    <w:rsid w:val="003B6448"/>
    <w:rsid w:val="003D50D3"/>
    <w:rsid w:val="00437D01"/>
    <w:rsid w:val="004439A2"/>
    <w:rsid w:val="004B6BFA"/>
    <w:rsid w:val="005475C1"/>
    <w:rsid w:val="005F4389"/>
    <w:rsid w:val="005F531B"/>
    <w:rsid w:val="00661A74"/>
    <w:rsid w:val="006C04D3"/>
    <w:rsid w:val="006C5A3D"/>
    <w:rsid w:val="007727A6"/>
    <w:rsid w:val="00783090"/>
    <w:rsid w:val="0086554D"/>
    <w:rsid w:val="00874EBD"/>
    <w:rsid w:val="009B2A32"/>
    <w:rsid w:val="00A31DB0"/>
    <w:rsid w:val="00A52042"/>
    <w:rsid w:val="00B95227"/>
    <w:rsid w:val="00B97481"/>
    <w:rsid w:val="00C10851"/>
    <w:rsid w:val="00C855E2"/>
    <w:rsid w:val="00C87FF3"/>
    <w:rsid w:val="00CB6755"/>
    <w:rsid w:val="00CC3762"/>
    <w:rsid w:val="00CD3772"/>
    <w:rsid w:val="00CF74AE"/>
    <w:rsid w:val="00D702CF"/>
    <w:rsid w:val="00E62F30"/>
    <w:rsid w:val="00EE35A5"/>
    <w:rsid w:val="00F617AD"/>
    <w:rsid w:val="00FF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ley melbourne</Company>
  <LinksUpToDate>false</LinksUpToDate>
  <CharactersWithSpaces>4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</dc:creator>
  <cp:lastModifiedBy>Jane Daw</cp:lastModifiedBy>
  <cp:revision>5</cp:revision>
  <cp:lastPrinted>2017-08-21T04:05:00Z</cp:lastPrinted>
  <dcterms:created xsi:type="dcterms:W3CDTF">2017-08-21T03:54:00Z</dcterms:created>
  <dcterms:modified xsi:type="dcterms:W3CDTF">2017-08-21T04:08:00Z</dcterms:modified>
</cp:coreProperties>
</file>